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2AEB5D16" w:rsidR="002C2313" w:rsidRDefault="00D659C6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prijava slike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4CF76B27" w:rsidR="002C2313" w:rsidRPr="00D659C6" w:rsidRDefault="00D659C6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D659C6"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7124471D" w:rsidR="002C2313" w:rsidRPr="00D659C6" w:rsidRDefault="00D659C6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D659C6"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4608D9D" w:rsidR="0074363C" w:rsidRDefault="0062203C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D659C6">
              <w:rPr>
                <w:rStyle w:val="Hyperlink"/>
                <w:b/>
                <w:noProof/>
              </w:rPr>
              <w:t>prijav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6220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40FE8C9C" w:rsidR="00773C9B" w:rsidRPr="00D659C6" w:rsidRDefault="00D659C6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659C6">
        <w:rPr>
          <w:rFonts w:ascii="Times New Roman" w:eastAsia="Times New Roman" w:hAnsi="Times New Roman" w:cs="Times New Roman"/>
          <w:sz w:val="24"/>
          <w:szCs w:val="24"/>
        </w:rPr>
        <w:t>Definisanje scenarija upotrebe za prijavljivanje slike zbog neprimerenog sadržaj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7ECCC6D6" w14:textId="3775A730" w:rsidR="00D659C6" w:rsidRPr="00F50F95" w:rsidRDefault="00D659C6" w:rsidP="00D659C6">
      <w:pPr>
        <w:ind w:left="993"/>
        <w:rPr>
          <w:rFonts w:asciiTheme="minorHAnsi" w:hAnsiTheme="minorHAnsi" w:cstheme="minorHAnsi"/>
          <w:sz w:val="24"/>
          <w:szCs w:val="24"/>
        </w:rPr>
      </w:pPr>
      <w: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06D2AE62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1FCB3CF0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>Scenario xxx</w:t>
      </w:r>
      <w:bookmarkEnd w:id="5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12014573" w:rsidR="0074363C" w:rsidRPr="00D659C6" w:rsidRDefault="00D659C6" w:rsidP="0074363C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 w:rsidRPr="00D659C6">
        <w:rPr>
          <w:bCs/>
        </w:rPr>
        <w:t>Korisnik želi da prijavi sliku zbog neprimerenog sadržaja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04B92136" w14:textId="1BD0571B" w:rsidR="00D659C6" w:rsidRPr="00410596" w:rsidRDefault="00D659C6" w:rsidP="00D659C6">
      <w:pPr>
        <w:rPr>
          <w:bCs/>
        </w:rPr>
      </w:pPr>
      <w:r>
        <w:rPr>
          <w:b/>
          <w:bCs/>
          <w:sz w:val="28"/>
          <w:szCs w:val="28"/>
        </w:rPr>
        <w:t xml:space="preserve">                    </w:t>
      </w:r>
      <w:r>
        <w:rPr>
          <w:b/>
          <w:bCs/>
          <w:sz w:val="32"/>
          <w:szCs w:val="32"/>
        </w:rPr>
        <w:t xml:space="preserve"> 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 slike </w:t>
      </w:r>
      <w:r>
        <w:rPr>
          <w:bCs/>
        </w:rPr>
        <w:t xml:space="preserve">I </w:t>
      </w:r>
      <w:r w:rsidRPr="00410596">
        <w:rPr>
          <w:bCs/>
        </w:rPr>
        <w:t>klikne na dugme “</w:t>
      </w:r>
      <w:r>
        <w:rPr>
          <w:bCs/>
        </w:rPr>
        <w:t>Prijavi</w:t>
      </w:r>
      <w:r w:rsidRPr="00410596">
        <w:rPr>
          <w:bCs/>
        </w:rPr>
        <w:t xml:space="preserve">    </w:t>
      </w:r>
    </w:p>
    <w:p w14:paraId="4D3BD056" w14:textId="4D8F8D35" w:rsidR="00D659C6" w:rsidRPr="00410596" w:rsidRDefault="00D659C6" w:rsidP="00D659C6">
      <w:pPr>
        <w:rPr>
          <w:bCs/>
        </w:rPr>
      </w:pPr>
      <w:r w:rsidRPr="00410596">
        <w:rPr>
          <w:bCs/>
        </w:rPr>
        <w:t xml:space="preserve">              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</w:t>
      </w:r>
      <w:r>
        <w:rPr>
          <w:bCs/>
        </w:rPr>
        <w:t>sliku</w:t>
      </w:r>
      <w:r w:rsidRPr="00410596">
        <w:rPr>
          <w:bCs/>
        </w:rPr>
        <w:t xml:space="preserve">” </w:t>
      </w:r>
      <w:r>
        <w:rPr>
          <w:bCs/>
        </w:rPr>
        <w:t>koje se nalaizi ispod dugmeta za dodavanje komentara</w:t>
      </w:r>
      <w:r w:rsidRPr="00410596">
        <w:rPr>
          <w:bCs/>
        </w:rPr>
        <w:t>.</w:t>
      </w:r>
    </w:p>
    <w:p w14:paraId="0AB4442B" w14:textId="2722946E" w:rsidR="00D659C6" w:rsidRPr="00410596" w:rsidRDefault="00D659C6" w:rsidP="00D659C6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</w:t>
      </w:r>
      <w:r>
        <w:rPr>
          <w:bCs/>
        </w:rPr>
        <w:t>treba potvrditi prijavljivanje slike.</w:t>
      </w:r>
    </w:p>
    <w:p w14:paraId="1E871651" w14:textId="77777777" w:rsidR="00D659C6" w:rsidRDefault="00D659C6" w:rsidP="00D659C6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</w:t>
      </w:r>
      <w:r>
        <w:rPr>
          <w:bCs/>
        </w:rPr>
        <w:t>Prijavi</w:t>
      </w:r>
      <w:r w:rsidRPr="00410596">
        <w:rPr>
          <w:bCs/>
        </w:rPr>
        <w:t xml:space="preserve">” </w:t>
      </w:r>
      <w:r>
        <w:rPr>
          <w:bCs/>
        </w:rPr>
        <w:t xml:space="preserve">prijava se pojavljuje u sekciji prijava koje </w:t>
      </w:r>
    </w:p>
    <w:p w14:paraId="033D5A61" w14:textId="4900C7ED" w:rsidR="00D659C6" w:rsidRPr="00410596" w:rsidRDefault="00D659C6" w:rsidP="00D659C6">
      <w:pPr>
        <w:rPr>
          <w:bCs/>
        </w:rPr>
      </w:pPr>
      <w:r>
        <w:rPr>
          <w:bCs/>
        </w:rPr>
        <w:t xml:space="preserve">                                                  može da vidi administrator.</w:t>
      </w:r>
    </w:p>
    <w:p w14:paraId="31DA9F16" w14:textId="41E90223" w:rsidR="0074363C" w:rsidRPr="0074363C" w:rsidRDefault="00D659C6" w:rsidP="00D659C6">
      <w:pPr>
        <w:rPr>
          <w:b/>
          <w:bCs/>
          <w:sz w:val="28"/>
          <w:szCs w:val="28"/>
        </w:rPr>
      </w:pPr>
      <w:r w:rsidRPr="00410596">
        <w:rPr>
          <w:bCs/>
          <w:sz w:val="32"/>
          <w:szCs w:val="32"/>
        </w:rPr>
        <w:t xml:space="preserve">                           2.2.4</w:t>
      </w:r>
      <w:r>
        <w:rPr>
          <w:bCs/>
        </w:rPr>
        <w:t xml:space="preserve"> Korsnik ostaje na stranici slike.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0E340E3B" w14:textId="77777777" w:rsidR="005209D1" w:rsidRDefault="005209D1" w:rsidP="005209D1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</w:t>
      </w:r>
      <w:r>
        <w:rPr>
          <w:bCs/>
        </w:rPr>
        <w:t xml:space="preserve">potvrde I korisnik ostaje     </w:t>
      </w:r>
    </w:p>
    <w:p w14:paraId="297B23CD" w14:textId="5490D1A2" w:rsidR="005209D1" w:rsidRPr="00410596" w:rsidRDefault="005209D1" w:rsidP="005209D1">
      <w:pPr>
        <w:rPr>
          <w:bCs/>
        </w:rPr>
      </w:pPr>
      <w:r>
        <w:rPr>
          <w:bCs/>
        </w:rPr>
        <w:t xml:space="preserve">                                                na stranici slike.</w:t>
      </w:r>
    </w:p>
    <w:p w14:paraId="1A340368" w14:textId="668DC77E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2A42577B" w14:textId="77777777" w:rsidR="005209D1" w:rsidRPr="00410596" w:rsidRDefault="005209D1" w:rsidP="005209D1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r w:rsidRPr="00410596">
        <w:rPr>
          <w:bCs/>
          <w:color w:val="auto"/>
          <w:sz w:val="22"/>
          <w:szCs w:val="22"/>
        </w:rPr>
        <w:t>Nema posebnih zahteva.</w:t>
      </w:r>
      <w:r w:rsidRPr="00410596">
        <w:rPr>
          <w:b/>
          <w:bCs/>
          <w:color w:val="auto"/>
          <w:sz w:val="22"/>
          <w:szCs w:val="22"/>
        </w:rPr>
        <w:t xml:space="preserve"> </w:t>
      </w:r>
    </w:p>
    <w:p w14:paraId="7264BBEB" w14:textId="1B716AA3" w:rsidR="0074363C" w:rsidRDefault="0074363C" w:rsidP="0074363C">
      <w:pPr>
        <w:pStyle w:val="Heading2"/>
        <w:ind w:left="360"/>
        <w:rPr>
          <w:b/>
          <w:bCs/>
          <w:color w:val="auto"/>
          <w:sz w:val="32"/>
          <w:szCs w:val="32"/>
        </w:rPr>
      </w:pP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6B67BC32" w14:textId="77777777" w:rsidR="005209D1" w:rsidRPr="00410596" w:rsidRDefault="005209D1" w:rsidP="005209D1">
      <w:pPr>
        <w:pStyle w:val="Heading2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     </w:t>
      </w:r>
      <w:r w:rsidRPr="00410596">
        <w:rPr>
          <w:bCs/>
          <w:color w:val="auto"/>
          <w:sz w:val="22"/>
          <w:szCs w:val="22"/>
        </w:rPr>
        <w:t>Korisnik mora biti prijavljen.</w:t>
      </w:r>
    </w:p>
    <w:p w14:paraId="48E1AE6A" w14:textId="0E1F63CA" w:rsidR="0074363C" w:rsidRDefault="0074363C" w:rsidP="0074363C">
      <w:pPr>
        <w:pStyle w:val="Heading2"/>
        <w:rPr>
          <w:b/>
          <w:bCs/>
          <w:color w:val="auto"/>
          <w:sz w:val="32"/>
          <w:szCs w:val="32"/>
        </w:rPr>
      </w:pPr>
    </w:p>
    <w:p w14:paraId="1E6632D8" w14:textId="77777777" w:rsidR="0074363C" w:rsidRPr="0074363C" w:rsidRDefault="0074363C" w:rsidP="0074363C"/>
    <w:p w14:paraId="6202E787" w14:textId="7CE3D28F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1"/>
    </w:p>
    <w:p w14:paraId="4B11A532" w14:textId="51EF70CC" w:rsidR="005209D1" w:rsidRPr="005209D1" w:rsidRDefault="005209D1" w:rsidP="005209D1">
      <w:r>
        <w:t xml:space="preserve">                               Korisnik je prijavio sliku zbog neprimerenog sadržaja. </w:t>
      </w:r>
      <w:bookmarkStart w:id="12" w:name="_GoBack"/>
      <w:bookmarkEnd w:id="12"/>
    </w:p>
    <w:sectPr w:rsidR="005209D1" w:rsidRPr="005209D1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5BF091" w14:textId="77777777" w:rsidR="0062203C" w:rsidRDefault="0062203C">
      <w:pPr>
        <w:spacing w:after="0" w:line="240" w:lineRule="auto"/>
      </w:pPr>
      <w:r>
        <w:separator/>
      </w:r>
    </w:p>
  </w:endnote>
  <w:endnote w:type="continuationSeparator" w:id="0">
    <w:p w14:paraId="1055ECAB" w14:textId="77777777" w:rsidR="0062203C" w:rsidRDefault="006220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61389DE6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63D23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AB5E45" w14:textId="77777777" w:rsidR="0062203C" w:rsidRDefault="0062203C">
      <w:pPr>
        <w:spacing w:after="0" w:line="240" w:lineRule="auto"/>
      </w:pPr>
      <w:r>
        <w:separator/>
      </w:r>
    </w:p>
  </w:footnote>
  <w:footnote w:type="continuationSeparator" w:id="0">
    <w:p w14:paraId="29D15267" w14:textId="77777777" w:rsidR="0062203C" w:rsidRDefault="006220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5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415B0"/>
    <w:rsid w:val="00463D23"/>
    <w:rsid w:val="00506155"/>
    <w:rsid w:val="005209D1"/>
    <w:rsid w:val="00544961"/>
    <w:rsid w:val="0062203C"/>
    <w:rsid w:val="0074363C"/>
    <w:rsid w:val="00757734"/>
    <w:rsid w:val="00757C47"/>
    <w:rsid w:val="00773C9B"/>
    <w:rsid w:val="00873944"/>
    <w:rsid w:val="00963643"/>
    <w:rsid w:val="009744A7"/>
    <w:rsid w:val="00A051E7"/>
    <w:rsid w:val="00B64CD3"/>
    <w:rsid w:val="00C17466"/>
    <w:rsid w:val="00C3552C"/>
    <w:rsid w:val="00CE7F66"/>
    <w:rsid w:val="00D659C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2A35EAB-BB9E-4111-A424-A565E4951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07</Words>
  <Characters>232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2:45:00Z</dcterms:created>
  <dcterms:modified xsi:type="dcterms:W3CDTF">2020-03-07T12:45:00Z</dcterms:modified>
</cp:coreProperties>
</file>